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Sex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x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Hastings Ave Highland Park, IL, USA 60035-51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zei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732682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